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BA0AA" w14:textId="1F394DEE" w:rsidR="00F81A88" w:rsidRPr="004478A5" w:rsidRDefault="00F81A88" w:rsidP="004478A5">
      <w:pPr>
        <w:pStyle w:val="Heading1"/>
        <w:spacing w:before="0"/>
        <w:rPr>
          <w:color w:val="0070C0"/>
        </w:rPr>
      </w:pPr>
      <w:r w:rsidRPr="004478A5">
        <w:rPr>
          <w:color w:val="0070C0"/>
        </w:rPr>
        <w:t>Support System Instructions and Example</w:t>
      </w:r>
    </w:p>
    <w:p w14:paraId="489F5A59" w14:textId="19B5E452" w:rsidR="00F81A88" w:rsidRPr="00A95FED" w:rsidRDefault="00F81A88" w:rsidP="00A95FED">
      <w:pPr>
        <w:pStyle w:val="Heading2"/>
      </w:pPr>
      <w:r w:rsidRPr="00A95FED">
        <w:t>Support System Review</w:t>
      </w:r>
    </w:p>
    <w:p w14:paraId="2459D1D7" w14:textId="77777777" w:rsidR="00F81A88" w:rsidRPr="00A95FED" w:rsidRDefault="00F81A88" w:rsidP="00F81A88">
      <w:pPr>
        <w:rPr>
          <w:rFonts w:cstheme="minorHAnsi"/>
          <w:sz w:val="32"/>
          <w:szCs w:val="32"/>
        </w:rPr>
      </w:pPr>
      <w:r w:rsidRPr="00A95FED">
        <w:rPr>
          <w:rFonts w:cstheme="minorHAnsi"/>
          <w:sz w:val="32"/>
          <w:szCs w:val="32"/>
        </w:rPr>
        <w:t>What support system do I have in my life?</w:t>
      </w:r>
    </w:p>
    <w:p w14:paraId="222693DD" w14:textId="77777777" w:rsidR="001E60E0" w:rsidRPr="00A95FED" w:rsidRDefault="00125930" w:rsidP="001E60E0">
      <w:pPr>
        <w:pStyle w:val="ListParagraph"/>
        <w:numPr>
          <w:ilvl w:val="0"/>
          <w:numId w:val="5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A95FED">
        <w:rPr>
          <w:rFonts w:cstheme="minorHAnsi"/>
          <w:sz w:val="32"/>
          <w:szCs w:val="32"/>
        </w:rPr>
        <w:t>Social</w:t>
      </w:r>
      <w:r w:rsidR="00F81A88" w:rsidRPr="00A95FED">
        <w:rPr>
          <w:rFonts w:cstheme="minorHAnsi"/>
          <w:sz w:val="32"/>
          <w:szCs w:val="32"/>
        </w:rPr>
        <w:t xml:space="preserve"> </w:t>
      </w:r>
      <w:r w:rsidRPr="00A95FED">
        <w:rPr>
          <w:rFonts w:cstheme="minorHAnsi"/>
          <w:sz w:val="32"/>
          <w:szCs w:val="32"/>
        </w:rPr>
        <w:t>s</w:t>
      </w:r>
      <w:r w:rsidR="00F81A88" w:rsidRPr="00A95FED">
        <w:rPr>
          <w:rFonts w:cstheme="minorHAnsi"/>
          <w:sz w:val="32"/>
          <w:szCs w:val="32"/>
        </w:rPr>
        <w:t>upport</w:t>
      </w:r>
      <w:r w:rsidRPr="00A95FED">
        <w:rPr>
          <w:rFonts w:cstheme="minorHAnsi"/>
          <w:sz w:val="32"/>
          <w:szCs w:val="32"/>
        </w:rPr>
        <w:t>s</w:t>
      </w:r>
      <w:r w:rsidR="00F81A88" w:rsidRPr="00A95FED">
        <w:rPr>
          <w:rFonts w:cstheme="minorHAnsi"/>
          <w:sz w:val="32"/>
          <w:szCs w:val="32"/>
        </w:rPr>
        <w:t xml:space="preserve"> </w:t>
      </w:r>
      <w:r w:rsidR="00F81A88" w:rsidRPr="00A95FED">
        <w:rPr>
          <w:rFonts w:eastAsia="Times New Roman" w:cstheme="minorHAnsi"/>
          <w:sz w:val="32"/>
          <w:szCs w:val="32"/>
        </w:rPr>
        <w:t xml:space="preserve">are people or services who support you in many ways </w:t>
      </w:r>
      <w:r w:rsidR="00F81A88" w:rsidRPr="00A95FED">
        <w:rPr>
          <w:rFonts w:cstheme="minorHAnsi"/>
          <w:sz w:val="32"/>
          <w:szCs w:val="32"/>
        </w:rPr>
        <w:t>including supporting you with activities of daily living, spiritually, emotionally, or mentally</w:t>
      </w:r>
    </w:p>
    <w:p w14:paraId="173525C2" w14:textId="7EED7929" w:rsidR="00F81A88" w:rsidRPr="00A95FED" w:rsidRDefault="00957C85" w:rsidP="00F81A88">
      <w:pPr>
        <w:pStyle w:val="ListParagraph"/>
        <w:numPr>
          <w:ilvl w:val="1"/>
          <w:numId w:val="5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F</w:t>
      </w:r>
      <w:r w:rsidR="00F81A88" w:rsidRPr="00A95FED">
        <w:rPr>
          <w:rFonts w:cstheme="minorHAnsi"/>
          <w:sz w:val="32"/>
          <w:szCs w:val="32"/>
        </w:rPr>
        <w:t>amily member or friend</w:t>
      </w:r>
    </w:p>
    <w:p w14:paraId="4E3E422E" w14:textId="7BC7425B" w:rsidR="00F81A88" w:rsidRPr="00C77424" w:rsidRDefault="00F81A88" w:rsidP="00A95FED">
      <w:pPr>
        <w:pStyle w:val="Heading2"/>
      </w:pPr>
      <w:r w:rsidRPr="00C77424">
        <w:t xml:space="preserve">Types of </w:t>
      </w:r>
      <w:r w:rsidR="00125930">
        <w:t>Social</w:t>
      </w:r>
      <w:r w:rsidRPr="00C77424">
        <w:t xml:space="preserve"> Support </w:t>
      </w:r>
    </w:p>
    <w:p w14:paraId="457DAE36" w14:textId="76C08D79" w:rsidR="00F81A88" w:rsidRPr="001578E0" w:rsidRDefault="00F81A88" w:rsidP="004478A5">
      <w:pPr>
        <w:pStyle w:val="ListParagraph"/>
        <w:numPr>
          <w:ilvl w:val="0"/>
          <w:numId w:val="5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1578E0">
        <w:rPr>
          <w:rFonts w:eastAsia="Times New Roman" w:cstheme="minorHAnsi"/>
          <w:sz w:val="32"/>
          <w:szCs w:val="32"/>
        </w:rPr>
        <w:t>Formal supports are typically provided by agencies with</w:t>
      </w:r>
      <w:r w:rsidR="0085218B" w:rsidRPr="001578E0">
        <w:rPr>
          <w:rFonts w:eastAsia="Times New Roman" w:cstheme="minorHAnsi"/>
          <w:sz w:val="32"/>
          <w:szCs w:val="32"/>
        </w:rPr>
        <w:t>in</w:t>
      </w:r>
      <w:r w:rsidRPr="001578E0">
        <w:rPr>
          <w:rFonts w:eastAsia="Times New Roman" w:cstheme="minorHAnsi"/>
          <w:sz w:val="32"/>
          <w:szCs w:val="32"/>
        </w:rPr>
        <w:t xml:space="preserve"> your community or</w:t>
      </w:r>
      <w:r w:rsidR="00C95835">
        <w:rPr>
          <w:rFonts w:eastAsia="Times New Roman" w:cstheme="minorHAnsi"/>
          <w:sz w:val="32"/>
          <w:szCs w:val="32"/>
        </w:rPr>
        <w:t xml:space="preserve"> other</w:t>
      </w:r>
      <w:r w:rsidRPr="001578E0">
        <w:rPr>
          <w:rFonts w:eastAsia="Times New Roman" w:cstheme="minorHAnsi"/>
          <w:sz w:val="32"/>
          <w:szCs w:val="32"/>
        </w:rPr>
        <w:t xml:space="preserve"> organizations</w:t>
      </w:r>
    </w:p>
    <w:p w14:paraId="0E645358" w14:textId="075AE4B7" w:rsidR="00F81A88" w:rsidRPr="001578E0" w:rsidRDefault="00F81A88" w:rsidP="00F81A88">
      <w:pPr>
        <w:pStyle w:val="ListParagraph"/>
        <w:numPr>
          <w:ilvl w:val="0"/>
          <w:numId w:val="5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1578E0">
        <w:rPr>
          <w:rFonts w:eastAsia="Times New Roman" w:cstheme="minorHAnsi"/>
          <w:sz w:val="32"/>
          <w:szCs w:val="32"/>
        </w:rPr>
        <w:t xml:space="preserve">Informal supports may be more familiar with your individual needs because they know you on a more </w:t>
      </w:r>
      <w:r w:rsidR="00957C85">
        <w:rPr>
          <w:rFonts w:eastAsia="Times New Roman" w:cstheme="minorHAnsi"/>
          <w:sz w:val="32"/>
          <w:szCs w:val="32"/>
        </w:rPr>
        <w:t>s</w:t>
      </w:r>
      <w:r w:rsidR="00125930" w:rsidRPr="001578E0">
        <w:rPr>
          <w:rFonts w:eastAsia="Times New Roman" w:cstheme="minorHAnsi"/>
          <w:sz w:val="32"/>
          <w:szCs w:val="32"/>
        </w:rPr>
        <w:t>ocial</w:t>
      </w:r>
      <w:r w:rsidRPr="001578E0">
        <w:rPr>
          <w:rFonts w:eastAsia="Times New Roman" w:cstheme="minorHAnsi"/>
          <w:sz w:val="32"/>
          <w:szCs w:val="32"/>
        </w:rPr>
        <w:t xml:space="preserve"> level</w:t>
      </w:r>
    </w:p>
    <w:p w14:paraId="5AE3C25F" w14:textId="77777777" w:rsidR="00F81A88" w:rsidRPr="00C77424" w:rsidRDefault="00F81A88" w:rsidP="00A95FED">
      <w:pPr>
        <w:pStyle w:val="Heading2"/>
      </w:pPr>
      <w:r w:rsidRPr="00C77424">
        <w:t xml:space="preserve">Types of Health Needs </w:t>
      </w:r>
    </w:p>
    <w:p w14:paraId="6EA4A75A" w14:textId="4B1BFD79" w:rsidR="00F81A88" w:rsidRPr="001578E0" w:rsidRDefault="004478A5" w:rsidP="004478A5">
      <w:pPr>
        <w:pStyle w:val="ListParagraph"/>
        <w:numPr>
          <w:ilvl w:val="0"/>
          <w:numId w:val="6"/>
        </w:numPr>
        <w:spacing w:after="240" w:line="240" w:lineRule="auto"/>
        <w:rPr>
          <w:rFonts w:cstheme="minorHAnsi"/>
          <w:sz w:val="32"/>
          <w:szCs w:val="32"/>
        </w:rPr>
      </w:pPr>
      <w:r w:rsidRPr="001578E0">
        <w:rPr>
          <w:rFonts w:cstheme="minorHAnsi"/>
          <w:sz w:val="32"/>
          <w:szCs w:val="32"/>
        </w:rPr>
        <w:t>P</w:t>
      </w:r>
      <w:r w:rsidR="00F81A88" w:rsidRPr="001578E0">
        <w:rPr>
          <w:rFonts w:cstheme="minorHAnsi"/>
          <w:sz w:val="32"/>
          <w:szCs w:val="32"/>
        </w:rPr>
        <w:t xml:space="preserve">hysical </w:t>
      </w:r>
    </w:p>
    <w:p w14:paraId="3DB516AA" w14:textId="726EAEEE" w:rsidR="00F81A88" w:rsidRPr="001578E0" w:rsidRDefault="004478A5" w:rsidP="004478A5">
      <w:pPr>
        <w:pStyle w:val="ListParagraph"/>
        <w:numPr>
          <w:ilvl w:val="0"/>
          <w:numId w:val="6"/>
        </w:numPr>
        <w:spacing w:after="240" w:line="240" w:lineRule="auto"/>
        <w:rPr>
          <w:rFonts w:cstheme="minorHAnsi"/>
          <w:sz w:val="32"/>
          <w:szCs w:val="32"/>
        </w:rPr>
      </w:pPr>
      <w:r w:rsidRPr="001578E0">
        <w:rPr>
          <w:rFonts w:cstheme="minorHAnsi"/>
          <w:sz w:val="32"/>
          <w:szCs w:val="32"/>
        </w:rPr>
        <w:t>M</w:t>
      </w:r>
      <w:r w:rsidR="00F81A88" w:rsidRPr="001578E0">
        <w:rPr>
          <w:rFonts w:cstheme="minorHAnsi"/>
          <w:sz w:val="32"/>
          <w:szCs w:val="32"/>
        </w:rPr>
        <w:t xml:space="preserve">ental </w:t>
      </w:r>
    </w:p>
    <w:p w14:paraId="72D23CCD" w14:textId="71079AD9" w:rsidR="00F81A88" w:rsidRPr="001578E0" w:rsidRDefault="004478A5" w:rsidP="00F81A88">
      <w:pPr>
        <w:pStyle w:val="ListParagraph"/>
        <w:numPr>
          <w:ilvl w:val="0"/>
          <w:numId w:val="6"/>
        </w:numPr>
        <w:spacing w:after="240" w:line="240" w:lineRule="auto"/>
        <w:rPr>
          <w:rFonts w:cstheme="minorHAnsi"/>
          <w:sz w:val="32"/>
          <w:szCs w:val="32"/>
        </w:rPr>
      </w:pPr>
      <w:r w:rsidRPr="001578E0">
        <w:rPr>
          <w:rFonts w:cstheme="minorHAnsi"/>
          <w:sz w:val="32"/>
          <w:szCs w:val="32"/>
        </w:rPr>
        <w:t>E</w:t>
      </w:r>
      <w:r w:rsidR="00F81A88" w:rsidRPr="001578E0">
        <w:rPr>
          <w:rFonts w:cstheme="minorHAnsi"/>
          <w:sz w:val="32"/>
          <w:szCs w:val="32"/>
        </w:rPr>
        <w:t>motional</w:t>
      </w:r>
    </w:p>
    <w:p w14:paraId="067387D3" w14:textId="29DE57EA" w:rsidR="00F81A88" w:rsidRPr="00C77424" w:rsidRDefault="00F81A88" w:rsidP="00A95FED">
      <w:pPr>
        <w:pStyle w:val="Heading2"/>
        <w:rPr>
          <w:rFonts w:eastAsia="Times New Roman"/>
        </w:rPr>
      </w:pPr>
      <w:r w:rsidRPr="00C77424">
        <w:rPr>
          <w:rFonts w:eastAsia="Times New Roman"/>
        </w:rPr>
        <w:t xml:space="preserve">Types of </w:t>
      </w:r>
      <w:r w:rsidR="00125930">
        <w:rPr>
          <w:rFonts w:eastAsia="Times New Roman"/>
        </w:rPr>
        <w:t>Social</w:t>
      </w:r>
      <w:r w:rsidRPr="00C77424">
        <w:rPr>
          <w:rFonts w:eastAsia="Times New Roman"/>
        </w:rPr>
        <w:t xml:space="preserve"> Support</w:t>
      </w:r>
    </w:p>
    <w:p w14:paraId="192E6D2A" w14:textId="02D4A74C" w:rsidR="00F81A88" w:rsidRPr="001578E0" w:rsidRDefault="00F81A88" w:rsidP="001578E0">
      <w:pPr>
        <w:pStyle w:val="Heading3"/>
      </w:pPr>
      <w:r w:rsidRPr="001578E0">
        <w:t xml:space="preserve">Activity: Identify Your </w:t>
      </w:r>
      <w:r w:rsidR="00125930" w:rsidRPr="001578E0">
        <w:t>Social</w:t>
      </w:r>
      <w:r w:rsidRPr="001578E0">
        <w:t xml:space="preserve"> Supports</w:t>
      </w:r>
    </w:p>
    <w:p w14:paraId="251EB0FD" w14:textId="465B768D" w:rsidR="00F81A88" w:rsidRPr="001578E0" w:rsidRDefault="00520A46" w:rsidP="004478A5">
      <w:pPr>
        <w:pStyle w:val="ListParagraph"/>
        <w:numPr>
          <w:ilvl w:val="0"/>
          <w:numId w:val="7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>
        <w:rPr>
          <w:rFonts w:eastAsia="Times New Roman" w:cstheme="minorHAnsi"/>
          <w:sz w:val="32"/>
          <w:szCs w:val="32"/>
        </w:rPr>
        <w:t>T</w:t>
      </w:r>
      <w:r w:rsidR="00F81A88" w:rsidRPr="001578E0">
        <w:rPr>
          <w:rFonts w:eastAsia="Times New Roman" w:cstheme="minorHAnsi"/>
          <w:sz w:val="32"/>
          <w:szCs w:val="32"/>
        </w:rPr>
        <w:t xml:space="preserve">ake a moment to write a list of your </w:t>
      </w:r>
      <w:r w:rsidR="00125930" w:rsidRPr="001578E0">
        <w:rPr>
          <w:rFonts w:eastAsia="Times New Roman" w:cstheme="minorHAnsi"/>
          <w:sz w:val="32"/>
          <w:szCs w:val="32"/>
        </w:rPr>
        <w:t>social</w:t>
      </w:r>
      <w:r w:rsidR="00F81A88" w:rsidRPr="001578E0">
        <w:rPr>
          <w:rFonts w:eastAsia="Times New Roman" w:cstheme="minorHAnsi"/>
          <w:sz w:val="32"/>
          <w:szCs w:val="32"/>
        </w:rPr>
        <w:t xml:space="preserve"> supports</w:t>
      </w:r>
    </w:p>
    <w:p w14:paraId="25788D63" w14:textId="1B016ED9" w:rsidR="00F81A88" w:rsidRPr="001578E0" w:rsidRDefault="00F81A88" w:rsidP="004478A5">
      <w:pPr>
        <w:pStyle w:val="ListParagraph"/>
        <w:numPr>
          <w:ilvl w:val="0"/>
          <w:numId w:val="7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1578E0">
        <w:rPr>
          <w:rFonts w:eastAsia="Times New Roman" w:cstheme="minorHAnsi"/>
          <w:sz w:val="32"/>
          <w:szCs w:val="32"/>
        </w:rPr>
        <w:t>You can write the list with a pen and paper, on your computer, or in the notes section of your tablet</w:t>
      </w:r>
      <w:r w:rsidR="004E7B8D">
        <w:rPr>
          <w:rFonts w:eastAsia="Times New Roman" w:cstheme="minorHAnsi"/>
          <w:sz w:val="32"/>
          <w:szCs w:val="32"/>
        </w:rPr>
        <w:t xml:space="preserve"> or phone</w:t>
      </w:r>
    </w:p>
    <w:p w14:paraId="1CD4E0A4" w14:textId="3DDFDC6F" w:rsidR="00F81A88" w:rsidRPr="001578E0" w:rsidRDefault="00F81A88" w:rsidP="004478A5">
      <w:pPr>
        <w:pStyle w:val="ListParagraph"/>
        <w:numPr>
          <w:ilvl w:val="0"/>
          <w:numId w:val="7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1578E0">
        <w:rPr>
          <w:rFonts w:eastAsia="Times New Roman" w:cstheme="minorHAnsi"/>
          <w:sz w:val="32"/>
          <w:szCs w:val="32"/>
        </w:rPr>
        <w:t>Write down the current support</w:t>
      </w:r>
      <w:r w:rsidR="00520A46">
        <w:rPr>
          <w:rFonts w:eastAsia="Times New Roman" w:cstheme="minorHAnsi"/>
          <w:sz w:val="32"/>
          <w:szCs w:val="32"/>
        </w:rPr>
        <w:t>s</w:t>
      </w:r>
      <w:r w:rsidRPr="001578E0">
        <w:rPr>
          <w:rFonts w:eastAsia="Times New Roman" w:cstheme="minorHAnsi"/>
          <w:sz w:val="32"/>
          <w:szCs w:val="32"/>
        </w:rPr>
        <w:t xml:space="preserve"> you have in your life, both formal and informal</w:t>
      </w:r>
    </w:p>
    <w:p w14:paraId="5E829185" w14:textId="139B172D" w:rsidR="00F81A88" w:rsidRPr="001578E0" w:rsidRDefault="00F81A88" w:rsidP="004478A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32"/>
          <w:szCs w:val="32"/>
        </w:rPr>
      </w:pPr>
      <w:r w:rsidRPr="001578E0">
        <w:rPr>
          <w:rFonts w:eastAsia="Times New Roman" w:cstheme="minorHAnsi"/>
          <w:sz w:val="32"/>
          <w:szCs w:val="32"/>
        </w:rPr>
        <w:t xml:space="preserve">Consider supports </w:t>
      </w:r>
      <w:r w:rsidR="00125930" w:rsidRPr="001578E0">
        <w:rPr>
          <w:rFonts w:eastAsia="Times New Roman" w:cstheme="minorHAnsi"/>
          <w:sz w:val="32"/>
          <w:szCs w:val="32"/>
        </w:rPr>
        <w:t>for</w:t>
      </w:r>
      <w:r w:rsidRPr="001578E0">
        <w:rPr>
          <w:rFonts w:eastAsia="Times New Roman" w:cstheme="minorHAnsi"/>
          <w:sz w:val="32"/>
          <w:szCs w:val="32"/>
        </w:rPr>
        <w:t xml:space="preserve"> your emotional, mental, and physical health</w:t>
      </w:r>
    </w:p>
    <w:p w14:paraId="29E0714D" w14:textId="77777777" w:rsidR="00F81A88" w:rsidRPr="00F81A88" w:rsidRDefault="00F81A88" w:rsidP="00F81A88">
      <w:pPr>
        <w:spacing w:after="0" w:line="240" w:lineRule="auto"/>
        <w:rPr>
          <w:rFonts w:eastAsia="Times New Roman" w:cstheme="minorHAnsi"/>
          <w:sz w:val="36"/>
          <w:szCs w:val="36"/>
        </w:rPr>
      </w:pPr>
    </w:p>
    <w:p w14:paraId="52158DBB" w14:textId="3A83C68F" w:rsidR="00F81A88" w:rsidRPr="001578E0" w:rsidRDefault="00F81A88" w:rsidP="001578E0">
      <w:pPr>
        <w:pStyle w:val="Heading4"/>
      </w:pPr>
      <w:r w:rsidRPr="001578E0">
        <w:lastRenderedPageBreak/>
        <w:t>Example: Leanne’s Support System</w:t>
      </w:r>
    </w:p>
    <w:p w14:paraId="1FEB26C9" w14:textId="4BCE0ADE" w:rsidR="00F81A88" w:rsidRPr="00957C85" w:rsidRDefault="00125930" w:rsidP="00957C85">
      <w:pPr>
        <w:rPr>
          <w:sz w:val="32"/>
          <w:szCs w:val="32"/>
        </w:rPr>
      </w:pPr>
      <w:r w:rsidRPr="00957C85">
        <w:rPr>
          <w:sz w:val="32"/>
          <w:szCs w:val="32"/>
        </w:rPr>
        <w:t>Social</w:t>
      </w:r>
      <w:r w:rsidR="00F81A88" w:rsidRPr="00957C85">
        <w:rPr>
          <w:sz w:val="32"/>
          <w:szCs w:val="32"/>
        </w:rPr>
        <w:t xml:space="preserve"> Supports</w:t>
      </w:r>
      <w:r w:rsidR="00957C85">
        <w:rPr>
          <w:sz w:val="32"/>
          <w:szCs w:val="32"/>
        </w:rPr>
        <w:t>:</w:t>
      </w:r>
    </w:p>
    <w:p w14:paraId="1B3BBD6C" w14:textId="30276822" w:rsidR="00F81A88" w:rsidRPr="00957C85" w:rsidRDefault="00F81A88" w:rsidP="00F81A88">
      <w:pPr>
        <w:pStyle w:val="ListParagraph"/>
        <w:numPr>
          <w:ilvl w:val="0"/>
          <w:numId w:val="4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957C85">
        <w:rPr>
          <w:rFonts w:eastAsia="Times New Roman" w:cstheme="minorHAnsi"/>
          <w:sz w:val="32"/>
          <w:szCs w:val="32"/>
        </w:rPr>
        <w:t>Formal – Center for Independent Living, doctor, pharmacy</w:t>
      </w:r>
    </w:p>
    <w:p w14:paraId="5DDE87E3" w14:textId="3B7F9FCA" w:rsidR="00F81A88" w:rsidRPr="00957C85" w:rsidRDefault="00F81A88" w:rsidP="00F81A88">
      <w:pPr>
        <w:pStyle w:val="ListParagraph"/>
        <w:numPr>
          <w:ilvl w:val="0"/>
          <w:numId w:val="4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957C85">
        <w:rPr>
          <w:rFonts w:eastAsia="Times New Roman" w:cstheme="minorHAnsi"/>
          <w:sz w:val="32"/>
          <w:szCs w:val="32"/>
        </w:rPr>
        <w:t>Informal – family, friends, church community, neighbors</w:t>
      </w:r>
    </w:p>
    <w:p w14:paraId="3D0FFD63" w14:textId="3642C0A1" w:rsidR="00F81A88" w:rsidRPr="00957C85" w:rsidRDefault="00F81A88" w:rsidP="00F81A88">
      <w:pPr>
        <w:pStyle w:val="ListParagraph"/>
        <w:numPr>
          <w:ilvl w:val="0"/>
          <w:numId w:val="4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957C85">
        <w:rPr>
          <w:rFonts w:eastAsia="Times New Roman" w:cstheme="minorHAnsi"/>
          <w:sz w:val="32"/>
          <w:szCs w:val="32"/>
        </w:rPr>
        <w:t>Emotional needs – family, friends, church community, neighbors</w:t>
      </w:r>
    </w:p>
    <w:p w14:paraId="2978845A" w14:textId="77777777" w:rsidR="00F81A88" w:rsidRPr="00957C85" w:rsidRDefault="00F81A88" w:rsidP="00F81A88">
      <w:pPr>
        <w:pStyle w:val="ListParagraph"/>
        <w:numPr>
          <w:ilvl w:val="0"/>
          <w:numId w:val="4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957C85">
        <w:rPr>
          <w:rFonts w:eastAsia="Times New Roman" w:cstheme="minorHAnsi"/>
          <w:sz w:val="32"/>
          <w:szCs w:val="32"/>
        </w:rPr>
        <w:t>Physical needs – doctor, pharmacy</w:t>
      </w:r>
    </w:p>
    <w:p w14:paraId="4364C32A" w14:textId="7C4F69C3" w:rsidR="00B6247B" w:rsidRPr="00957C85" w:rsidRDefault="00F81A88" w:rsidP="00F81A88">
      <w:pPr>
        <w:pStyle w:val="ListParagraph"/>
        <w:numPr>
          <w:ilvl w:val="0"/>
          <w:numId w:val="4"/>
        </w:numPr>
        <w:spacing w:after="240" w:line="240" w:lineRule="auto"/>
        <w:rPr>
          <w:rFonts w:eastAsia="Times New Roman" w:cstheme="minorHAnsi"/>
          <w:sz w:val="32"/>
          <w:szCs w:val="32"/>
        </w:rPr>
      </w:pPr>
      <w:r w:rsidRPr="00957C85">
        <w:rPr>
          <w:rFonts w:eastAsia="Times New Roman" w:cstheme="minorHAnsi"/>
          <w:sz w:val="32"/>
          <w:szCs w:val="32"/>
        </w:rPr>
        <w:t>Mental needs – family, friends, counselors</w:t>
      </w:r>
    </w:p>
    <w:sectPr w:rsidR="00B6247B" w:rsidRPr="00957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2B4F33"/>
    <w:multiLevelType w:val="multilevel"/>
    <w:tmpl w:val="8F786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5A283C"/>
    <w:multiLevelType w:val="multilevel"/>
    <w:tmpl w:val="7D127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A405F2"/>
    <w:multiLevelType w:val="hybridMultilevel"/>
    <w:tmpl w:val="93CA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07D0D"/>
    <w:multiLevelType w:val="hybridMultilevel"/>
    <w:tmpl w:val="BA0CE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8C7F0D"/>
    <w:multiLevelType w:val="hybridMultilevel"/>
    <w:tmpl w:val="CE68F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2F364B"/>
    <w:multiLevelType w:val="multilevel"/>
    <w:tmpl w:val="1D12B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5C3812"/>
    <w:multiLevelType w:val="hybridMultilevel"/>
    <w:tmpl w:val="8E445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84408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 w16cid:durableId="755781727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436679241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693926109">
    <w:abstractNumId w:val="6"/>
  </w:num>
  <w:num w:numId="5" w16cid:durableId="1711130">
    <w:abstractNumId w:val="3"/>
  </w:num>
  <w:num w:numId="6" w16cid:durableId="539169627">
    <w:abstractNumId w:val="2"/>
  </w:num>
  <w:num w:numId="7" w16cid:durableId="20179194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NTaxNDAyNTI0NjBW0lEKTi0uzszPAykwrAUA5G/V5iwAAAA="/>
  </w:docVars>
  <w:rsids>
    <w:rsidRoot w:val="00F81A88"/>
    <w:rsid w:val="00125930"/>
    <w:rsid w:val="001578E0"/>
    <w:rsid w:val="001E60E0"/>
    <w:rsid w:val="004447FF"/>
    <w:rsid w:val="004478A5"/>
    <w:rsid w:val="00497C1F"/>
    <w:rsid w:val="004E7B8D"/>
    <w:rsid w:val="00520A46"/>
    <w:rsid w:val="005731E1"/>
    <w:rsid w:val="005F5D23"/>
    <w:rsid w:val="00825CD0"/>
    <w:rsid w:val="0085218B"/>
    <w:rsid w:val="00957C85"/>
    <w:rsid w:val="00982C95"/>
    <w:rsid w:val="00A95FED"/>
    <w:rsid w:val="00B46C32"/>
    <w:rsid w:val="00B6247B"/>
    <w:rsid w:val="00C578A0"/>
    <w:rsid w:val="00C95835"/>
    <w:rsid w:val="00ED54FE"/>
    <w:rsid w:val="00F81A88"/>
    <w:rsid w:val="00FA7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E01D8"/>
  <w15:chartTrackingRefBased/>
  <w15:docId w15:val="{8AC5F3E8-7001-1D42-8354-B557285FE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A88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1A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F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78E0"/>
    <w:pPr>
      <w:keepNext/>
      <w:keepLines/>
      <w:spacing w:before="160" w:after="80"/>
      <w:outlineLvl w:val="2"/>
    </w:pPr>
    <w:rPr>
      <w:rFonts w:eastAsia="Times New Roman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78E0"/>
    <w:pPr>
      <w:keepNext/>
      <w:keepLines/>
      <w:spacing w:before="80" w:after="40"/>
      <w:outlineLvl w:val="3"/>
    </w:pPr>
    <w:rPr>
      <w:rFonts w:eastAsia="Times New Roman" w:cstheme="majorBidi"/>
      <w:i/>
      <w:iCs/>
      <w:color w:val="0F4761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81A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1A8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1A8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1A8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1A8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1A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95FED"/>
    <w:rPr>
      <w:rFonts w:asciiTheme="majorHAnsi" w:eastAsiaTheme="majorEastAsia" w:hAnsiTheme="majorHAnsi" w:cstheme="majorBidi"/>
      <w:b/>
      <w:color w:val="0F4761" w:themeColor="accent1" w:themeShade="BF"/>
      <w:kern w:val="0"/>
      <w:sz w:val="34"/>
      <w:szCs w:val="3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1578E0"/>
    <w:rPr>
      <w:rFonts w:eastAsia="Times New Roman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1578E0"/>
    <w:rPr>
      <w:rFonts w:eastAsia="Times New Roman" w:cstheme="majorBidi"/>
      <w:i/>
      <w:iCs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F81A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1A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1A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1A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1A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81A8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1A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1A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81A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81A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81A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81A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81A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1A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1A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81A8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Costello</dc:creator>
  <cp:keywords/>
  <dc:description/>
  <cp:lastModifiedBy>Jo Costello</cp:lastModifiedBy>
  <cp:revision>6</cp:revision>
  <dcterms:created xsi:type="dcterms:W3CDTF">2025-01-17T15:29:00Z</dcterms:created>
  <dcterms:modified xsi:type="dcterms:W3CDTF">2025-01-17T18:09:00Z</dcterms:modified>
</cp:coreProperties>
</file>